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1"/>
        <w:tabs>
          <w:tab w:val="left" w:pos="6168"/>
        </w:tabs>
        <w:jc w:val="center"/>
        <w:rPr>
          <w:shd w:val="clear" w:color="auto" w:fill="FFFFFF"/>
        </w:rPr>
      </w:pPr>
      <w:bookmarkStart w:id="0" w:name="_Toc429898223"/>
      <w:bookmarkStart w:id="1" w:name="_Toc435529889"/>
      <w:r>
        <w:rPr>
          <w:noProof/>
          <w:lang w:eastAsia="en-US"/>
        </w:rPr>
        <w:drawing>
          <wp:inline distT="0" distB="0" distL="0" distR="0">
            <wp:extent cx="402590" cy="426720"/>
            <wp:effectExtent l="0" t="0" r="0" b="0"/>
            <wp:docPr id="6" name="图片 6" descr="http://km2000.us/images/speaker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km2000.us/images/speake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0" w:history="1">
        <w:r>
          <w:rPr>
            <w:rStyle w:val="a8"/>
            <w:rFonts w:hint="eastAsia"/>
            <w:highlight w:val="yellow"/>
            <w:u w:val="none"/>
            <w:shd w:val="clear" w:color="auto" w:fill="FFFFFF"/>
          </w:rPr>
          <w:t>正能量文</w:t>
        </w:r>
        <w:r>
          <w:rPr>
            <w:rStyle w:val="a8"/>
            <w:rFonts w:hint="eastAsia"/>
            <w:highlight w:val="yellow"/>
            <w:u w:val="none"/>
            <w:shd w:val="clear" w:color="auto" w:fill="FFFFFF"/>
          </w:rPr>
          <w:t>-</w:t>
        </w:r>
        <w:r>
          <w:rPr>
            <w:rStyle w:val="a8"/>
            <w:rFonts w:hint="eastAsia"/>
            <w:highlight w:val="yellow"/>
            <w:u w:val="none"/>
            <w:shd w:val="clear" w:color="auto" w:fill="FFFFFF"/>
          </w:rPr>
          <w:t>从今天开始的每一天</w:t>
        </w:r>
        <w:bookmarkEnd w:id="0"/>
        <w:bookmarkEnd w:id="1"/>
      </w:hyperlink>
      <w:r>
        <w:rPr>
          <w:noProof/>
          <w:lang w:eastAsia="en-US"/>
        </w:rPr>
        <w:drawing>
          <wp:inline distT="0" distB="0" distL="0" distR="0">
            <wp:extent cx="402590" cy="426720"/>
            <wp:effectExtent l="0" t="0" r="0" b="0"/>
            <wp:docPr id="4" name="图片 4" descr="http://km2000.us/images/speaker.pn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km2000.us/images/speake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a"/>
        <w:tblW w:w="11057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812"/>
        <w:gridCol w:w="5245"/>
      </w:tblGrid>
      <w:tr>
        <w:trPr>
          <w:jc w:val="center"/>
        </w:trPr>
        <w:tc>
          <w:tcPr>
            <w:tcW w:w="5812" w:type="dxa"/>
          </w:tcPr>
          <w:p>
            <w:pPr>
              <w:spacing w:before="240" w:line="340" w:lineRule="exact"/>
              <w:jc w:val="left"/>
              <w:rPr>
                <w:rFonts w:ascii="楷体" w:eastAsia="楷体" w:hAnsi="楷体"/>
                <w:sz w:val="28"/>
                <w:shd w:val="clear" w:color="auto" w:fill="FFFFFF"/>
              </w:rPr>
            </w:pP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从今天开始的每一天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充满了灵性和爱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全身充满了力量和喜悦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每一个细胞都充满了活力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越来越健康和美好。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精力充沛，神清气爽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身体越来越健康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头脑越来越敏锐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身体的每一个细胞都会充满了生命力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内心充满了安详和慈悲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浑身充满了美好的能量，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奇迹和爱都会一直伴随着我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都会接受到宇宙的丰盛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都沉浸在无限美好的恩泽里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金钱也越来越丰足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生活越来越美好和幸福</w:t>
            </w:r>
          </w:p>
          <w:p>
            <w:pPr>
              <w:spacing w:before="240" w:line="340" w:lineRule="exact"/>
              <w:jc w:val="left"/>
              <w:rPr>
                <w:rFonts w:ascii="楷体" w:eastAsia="楷体" w:hAnsi="楷体"/>
                <w:sz w:val="28"/>
              </w:rPr>
            </w:pPr>
            <w:r>
              <w:rPr>
                <w:rFonts w:ascii="楷体" w:eastAsia="楷体" w:hAnsi="楷体" w:hint="eastAsia"/>
                <w:b/>
                <w:sz w:val="28"/>
              </w:rPr>
              <w:t>用法：</w:t>
            </w:r>
            <w:r>
              <w:rPr>
                <w:rFonts w:ascii="楷体" w:eastAsia="楷体" w:hAnsi="楷体" w:hint="eastAsia"/>
                <w:sz w:val="28"/>
              </w:rPr>
              <w:t>用心的抄，沉浸其中。</w:t>
            </w:r>
          </w:p>
        </w:tc>
        <w:tc>
          <w:tcPr>
            <w:tcW w:w="5245" w:type="dxa"/>
          </w:tcPr>
          <w:p>
            <w:pPr>
              <w:spacing w:before="240" w:line="340" w:lineRule="exact"/>
              <w:jc w:val="left"/>
              <w:rPr>
                <w:rFonts w:ascii="楷体" w:eastAsia="楷体" w:hAnsi="楷体"/>
                <w:sz w:val="28"/>
                <w:shd w:val="clear" w:color="auto" w:fill="FFFFFF"/>
              </w:rPr>
            </w:pP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从今天开始的每一天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都在接纳全部的自己和别人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接受24小时的开放与加持</w:t>
            </w:r>
            <w:r>
              <w:rPr>
                <w:rFonts w:ascii="楷体" w:eastAsia="楷体" w:hAnsi="楷体" w:hint="eastAsia"/>
                <w:sz w:val="28"/>
              </w:rPr>
              <w:br/>
              <w:t>我用慷慨用大度给自己快乐的洗礼</w:t>
            </w:r>
            <w:r>
              <w:rPr>
                <w:rFonts w:ascii="楷体" w:eastAsia="楷体" w:hAnsi="楷体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和周围的人们相处和谐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脾气越来越好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的笑容越来越多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用柔和的语言和周围的人们说话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恢复了童心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都会拥有正念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用最美好的温暖的语言传递内心的爱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用最真诚的祝愿让周围的一切都变得闪闪发光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会把一切都安排的井井有条</w:t>
            </w:r>
            <w:r>
              <w:rPr>
                <w:rFonts w:ascii="楷体" w:eastAsia="楷体" w:hAnsi="楷体" w:hint="eastAsia"/>
                <w:sz w:val="28"/>
              </w:rPr>
              <w:br/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我感到安定和甜美想到家里的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t>T</w:t>
            </w:r>
            <w:r>
              <w:rPr>
                <w:rFonts w:ascii="楷体" w:eastAsia="楷体" w:hAnsi="楷体" w:hint="eastAsia"/>
                <w:sz w:val="28"/>
                <w:shd w:val="clear" w:color="auto" w:fill="FFFFFF"/>
              </w:rPr>
              <w:t>a</w:t>
            </w:r>
            <w:r>
              <w:rPr>
                <w:rFonts w:ascii="楷体" w:eastAsia="楷体" w:hAnsi="楷体"/>
                <w:sz w:val="28"/>
                <w:shd w:val="clear" w:color="auto" w:fill="FFFFFF"/>
              </w:rPr>
              <w:br/>
            </w:r>
            <w:r>
              <w:rPr>
                <w:rFonts w:ascii="楷体" w:eastAsia="楷体" w:hAnsi="楷体" w:hint="eastAsia"/>
                <w:sz w:val="28"/>
              </w:rPr>
              <w:t>我们享受着满足的生活和灵性的共修</w:t>
            </w:r>
            <w:r>
              <w:rPr>
                <w:rFonts w:ascii="楷体" w:eastAsia="楷体" w:hAnsi="楷体" w:hint="eastAsia"/>
                <w:sz w:val="28"/>
              </w:rPr>
              <w:br/>
            </w:r>
          </w:p>
        </w:tc>
      </w:tr>
    </w:tbl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  <w:r>
        <w:rPr>
          <w:rFonts w:hint="eastAsia"/>
          <w:noProof/>
          <w:color w:val="F2F2F2" w:themeColor="background1" w:themeShade="F2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2981923</wp:posOffset>
                </wp:positionH>
                <wp:positionV relativeFrom="paragraph">
                  <wp:posOffset>120837</wp:posOffset>
                </wp:positionV>
                <wp:extent cx="1210235" cy="421341"/>
                <wp:effectExtent l="0" t="0" r="0" b="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0235" cy="4213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扫描听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>MP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margin-left:234.8pt;margin-top:9.5pt;width:95.3pt;height:33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" filled="f" stroked="f" strokeweight=".5pt">
                <v:textbox>
                  <w:txbxContent>
                    <w:p>
                      <w:pPr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扫描听</w:t>
                      </w:r>
                      <w:r>
                        <w:rPr>
                          <w:rFonts w:hint="eastAsia"/>
                          <w:b/>
                        </w:rPr>
                        <w:t>MP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hint="eastAsia"/>
          <w:noProof/>
          <w:color w:val="F2F2F2" w:themeColor="background1" w:themeShade="F2"/>
          <w:lang w:eastAsia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39164</wp:posOffset>
            </wp:positionV>
            <wp:extent cx="3002915" cy="3883660"/>
            <wp:effectExtent l="0" t="0" r="6985" b="254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388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  <w:bookmarkStart w:id="2" w:name="_GoBack"/>
      <w:bookmarkEnd w:id="2"/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noProof/>
          <w:color w:val="FFFFFF" w:themeColor="background1"/>
          <w:sz w:val="16"/>
          <w:szCs w:val="16"/>
        </w:rPr>
      </w:pPr>
    </w:p>
    <w:p>
      <w:pPr>
        <w:spacing w:before="100" w:beforeAutospacing="1"/>
        <w:jc w:val="left"/>
        <w:rPr>
          <w:color w:val="000000" w:themeColor="text1"/>
          <w:sz w:val="24"/>
          <w:szCs w:val="16"/>
        </w:rPr>
      </w:pPr>
      <w:r>
        <w:rPr>
          <w:rFonts w:hint="eastAsia"/>
          <w:noProof/>
          <w:color w:val="000000" w:themeColor="text1"/>
          <w:sz w:val="24"/>
          <w:szCs w:val="16"/>
        </w:rPr>
        <w:t>从今天开始的每一天。我充满了灵性和爱。我的全身充满了力量和喜悦。我的每一个细胞都充满了活力。我越来越健康和美好。。我的精力充沛，神清气爽。我的身体越来越健康。我的头脑越来越敏锐。我身体的每一个细胞都会充满了生命力。我的内心充满了安详和慈悲。我浑身充满了美好的能量，。奇迹和爱都会一直伴随着我。我都会接受到宇宙的丰盛。我都沉浸在无限美好的恩泽里。我的金钱也越来越丰足。我的生活越来越美好和幸福。从今天开始的每一天。我都在接纳全部的自己和别人。我接受</w:t>
      </w:r>
      <w:r>
        <w:rPr>
          <w:noProof/>
          <w:color w:val="000000" w:themeColor="text1"/>
          <w:sz w:val="24"/>
          <w:szCs w:val="16"/>
        </w:rPr>
        <w:t>24</w:t>
      </w:r>
      <w:r>
        <w:rPr>
          <w:rFonts w:hint="eastAsia"/>
          <w:noProof/>
          <w:color w:val="000000" w:themeColor="text1"/>
          <w:sz w:val="24"/>
          <w:szCs w:val="16"/>
        </w:rPr>
        <w:t>小时的开放与加持。我用慷慨用大度给自己快乐的洗礼。我和周围的人们相处和谐。我的脾气越来越好。我的笑容越来越多。我用柔和的语言和周围的人们说话。我恢复了童心。我都会拥有正念。我用最美好的温暖的语言传递内心的爱。我用最真诚祝愿让周围的一切都变得闪闪发光。我会把一切都安排的井井有条。我感到安定和甜美想到家里的她。我们享受着满足的生活和灵性的共修。</w:t>
      </w:r>
    </w:p>
    <w:sectPr>
      <w:headerReference w:type="default" r:id="rId12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a6"/>
      <w:pBdr>
        <w:bottom w:val="none" w:sz="0" w:space="0" w:color="auto"/>
      </w:pBdr>
    </w:pPr>
    <w:r>
      <w:rPr>
        <w:rFonts w:hint="eastAsia"/>
        <w:noProof/>
        <w:lang w:eastAsia="en-US"/>
      </w:rPr>
      <w:drawing>
        <wp:inline distT="0" distB="0" distL="0" distR="0">
          <wp:extent cx="4251960" cy="609600"/>
          <wp:effectExtent l="0" t="0" r="0" b="0"/>
          <wp:docPr id="5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5196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24.95pt;height:424.95pt" o:bullet="t">
        <v:imagedata r:id="rId1" o:title="artEC03"/>
      </v:shape>
    </w:pict>
  </w:numPicBullet>
  <w:abstractNum w:abstractNumId="0" w15:restartNumberingAfterBreak="0">
    <w:nsid w:val="02E66351"/>
    <w:multiLevelType w:val="hybridMultilevel"/>
    <w:tmpl w:val="DFF8E334"/>
    <w:lvl w:ilvl="0" w:tplc="F3E65F7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B2086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A82CE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64ABE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5A22D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98375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D4108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B49D4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A02403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6411092"/>
    <w:multiLevelType w:val="hybridMultilevel"/>
    <w:tmpl w:val="B0845C9E"/>
    <w:lvl w:ilvl="0" w:tplc="8AF8E14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61A4FD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8AD7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1F88B4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FE200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D0A3F7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5A010A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AC41C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14FF7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76E350F"/>
    <w:multiLevelType w:val="hybridMultilevel"/>
    <w:tmpl w:val="7A5459B2"/>
    <w:lvl w:ilvl="0" w:tplc="56EC365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2EE47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BEEB6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182E3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72E5A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AEC0E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B2AC4F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10526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5C190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B3117D1"/>
    <w:multiLevelType w:val="hybridMultilevel"/>
    <w:tmpl w:val="DB329766"/>
    <w:lvl w:ilvl="0" w:tplc="9FEA3D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6231E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8F0B05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64605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3A30B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F7EE8B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7B0CD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A02C7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A27AE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736BB9"/>
    <w:multiLevelType w:val="hybridMultilevel"/>
    <w:tmpl w:val="A9ACA05C"/>
    <w:lvl w:ilvl="0" w:tplc="615690A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460E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830028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B0A60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CCC4C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12A2DB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50C2E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6E7A6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467BC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17676DF0"/>
    <w:multiLevelType w:val="hybridMultilevel"/>
    <w:tmpl w:val="A0267ACC"/>
    <w:lvl w:ilvl="0" w:tplc="684E17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A0AF3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FFA286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FCF6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FA3B4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0B63FA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7ED53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6250D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9C777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93A0B8F"/>
    <w:multiLevelType w:val="hybridMultilevel"/>
    <w:tmpl w:val="611867EA"/>
    <w:lvl w:ilvl="0" w:tplc="D56053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DE8F1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F6A7F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FB859F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40CC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ADA54E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5C7F8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3A803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CE6F24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5DE5CF3"/>
    <w:multiLevelType w:val="hybridMultilevel"/>
    <w:tmpl w:val="483820F2"/>
    <w:lvl w:ilvl="0" w:tplc="30DE2A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C4D47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D826B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50F4E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AC3D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0A861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3EB76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9856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318970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8700AF3"/>
    <w:multiLevelType w:val="hybridMultilevel"/>
    <w:tmpl w:val="8474D51E"/>
    <w:lvl w:ilvl="0" w:tplc="942CC70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CAB68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4CE64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86F90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3E710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66DE4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A0436E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42090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42E949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292E14B0"/>
    <w:multiLevelType w:val="hybridMultilevel"/>
    <w:tmpl w:val="C426591A"/>
    <w:lvl w:ilvl="0" w:tplc="BB0E883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0CAC5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7203C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70650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1E17A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2B2323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48ABF9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FEE10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82D5C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BA4621A"/>
    <w:multiLevelType w:val="hybridMultilevel"/>
    <w:tmpl w:val="94CE0EE8"/>
    <w:lvl w:ilvl="0" w:tplc="51F6C0A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DE687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A1A50F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7011E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FCA571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48EFD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CE843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FE627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0EB64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BB91451"/>
    <w:multiLevelType w:val="hybridMultilevel"/>
    <w:tmpl w:val="56767D8E"/>
    <w:lvl w:ilvl="0" w:tplc="5164C96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083B5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CF1B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3EC9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68C7C6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64CF08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B269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E0386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AAC61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DCA4C52"/>
    <w:multiLevelType w:val="hybridMultilevel"/>
    <w:tmpl w:val="78F60AC4"/>
    <w:lvl w:ilvl="0" w:tplc="3ECA4E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C63F9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DCBF1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AAED31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FEAD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4765C4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006E40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858805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7CA3F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2F772D5B"/>
    <w:multiLevelType w:val="hybridMultilevel"/>
    <w:tmpl w:val="795662EA"/>
    <w:lvl w:ilvl="0" w:tplc="422E6D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3EBD3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B25FB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1E36A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27F4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8EBE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A86DD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0E9EF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E69C8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37F15193"/>
    <w:multiLevelType w:val="hybridMultilevel"/>
    <w:tmpl w:val="6B5E87BE"/>
    <w:lvl w:ilvl="0" w:tplc="176879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A459A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C44A85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2EDEB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6008E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86882E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E503D3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6A298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F4C0EE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A2028D6"/>
    <w:multiLevelType w:val="hybridMultilevel"/>
    <w:tmpl w:val="9D9CF7B4"/>
    <w:lvl w:ilvl="0" w:tplc="5298E95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48A05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B4C94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C29DC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15AF34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24837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46B6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28C7FF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B6C0A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B1A073F"/>
    <w:multiLevelType w:val="hybridMultilevel"/>
    <w:tmpl w:val="5A363E28"/>
    <w:lvl w:ilvl="0" w:tplc="0BF05C9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8AD91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0DA5AE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140F69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023B8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2EC25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5C893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BAC55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7B4BF2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CD318FD"/>
    <w:multiLevelType w:val="hybridMultilevel"/>
    <w:tmpl w:val="9A507D06"/>
    <w:lvl w:ilvl="0" w:tplc="C17C32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72A17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874212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AAC08E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2000A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0CD4E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08746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E060C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38548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F4A3F35"/>
    <w:multiLevelType w:val="hybridMultilevel"/>
    <w:tmpl w:val="2A5EC2F8"/>
    <w:lvl w:ilvl="0" w:tplc="530A334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AE4E4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2061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C543CB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627FF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AB0924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58803B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D29FF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6EA17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409712CA"/>
    <w:multiLevelType w:val="hybridMultilevel"/>
    <w:tmpl w:val="06321B9E"/>
    <w:lvl w:ilvl="0" w:tplc="E3749D8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C8DB6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36143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0CECA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5E95F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548766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54499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48C7C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5E2D71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4FBF227E"/>
    <w:multiLevelType w:val="hybridMultilevel"/>
    <w:tmpl w:val="0EF88F86"/>
    <w:lvl w:ilvl="0" w:tplc="7CA407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EC9B4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04143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5EBF4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10286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82467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CC7A1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898F8F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58637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26E0338"/>
    <w:multiLevelType w:val="hybridMultilevel"/>
    <w:tmpl w:val="58CE6982"/>
    <w:lvl w:ilvl="0" w:tplc="FE6E60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D8EFE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A7A655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CC092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B2968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FC07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562F4A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1CCC2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F4F37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2902B4B"/>
    <w:multiLevelType w:val="hybridMultilevel"/>
    <w:tmpl w:val="4E580204"/>
    <w:lvl w:ilvl="0" w:tplc="AF34D1B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74A47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30C18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96312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2DAC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1C88F3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B8B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927A8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AC219E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2D91C6E"/>
    <w:multiLevelType w:val="hybridMultilevel"/>
    <w:tmpl w:val="C490476A"/>
    <w:lvl w:ilvl="0" w:tplc="13CCE5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C8942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1005A3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12C5F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00158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DC6955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5A9EE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5A147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AEF74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399650A"/>
    <w:multiLevelType w:val="multilevel"/>
    <w:tmpl w:val="ED5C8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7255F1"/>
    <w:multiLevelType w:val="hybridMultilevel"/>
    <w:tmpl w:val="7CD43172"/>
    <w:lvl w:ilvl="0" w:tplc="35BA879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90C5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6C811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A4AB5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F211F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4A112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2C4D5C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907A5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C8600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5DF0901"/>
    <w:multiLevelType w:val="hybridMultilevel"/>
    <w:tmpl w:val="4A68D866"/>
    <w:lvl w:ilvl="0" w:tplc="692E60E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3C825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6C59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E20E8F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AA026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DE0B6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0EA266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30CD5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84340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76D3C1F"/>
    <w:multiLevelType w:val="hybridMultilevel"/>
    <w:tmpl w:val="5F721CAC"/>
    <w:lvl w:ilvl="0" w:tplc="5ED47A2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9C667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0A502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12C005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72486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60E42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E0BE5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4A55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3C595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7FA4A7B"/>
    <w:multiLevelType w:val="hybridMultilevel"/>
    <w:tmpl w:val="40EC093E"/>
    <w:lvl w:ilvl="0" w:tplc="C996F8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C435A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4E446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C0498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3413C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180221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9E4AF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D65CF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864057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5F7F552E"/>
    <w:multiLevelType w:val="hybridMultilevel"/>
    <w:tmpl w:val="14C2A10A"/>
    <w:lvl w:ilvl="0" w:tplc="946C78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EC4CD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DA8A8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48EA13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60376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7FA2E3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CFC4F4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40BEB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DCB23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4345CB0"/>
    <w:multiLevelType w:val="hybridMultilevel"/>
    <w:tmpl w:val="12C67C48"/>
    <w:lvl w:ilvl="0" w:tplc="6322A2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EEB77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34A63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B00665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D4BA5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7C8B1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3EADEE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48CC8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BA80C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65786D86"/>
    <w:multiLevelType w:val="hybridMultilevel"/>
    <w:tmpl w:val="F4BC7208"/>
    <w:lvl w:ilvl="0" w:tplc="00A280B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425EC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64310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43C1E3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20BAE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7A258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97A57C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7C221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2C1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C4E3547"/>
    <w:multiLevelType w:val="hybridMultilevel"/>
    <w:tmpl w:val="5440886C"/>
    <w:lvl w:ilvl="0" w:tplc="0316E4D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924D4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1AE0C2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44229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46588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3CEB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A84DE2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B8C2E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796396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E3F2B1A"/>
    <w:multiLevelType w:val="hybridMultilevel"/>
    <w:tmpl w:val="6308B756"/>
    <w:lvl w:ilvl="0" w:tplc="118A24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12A21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F2639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2AC0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5B219B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A6AF7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14344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7211D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F4C4DA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7211424A"/>
    <w:multiLevelType w:val="hybridMultilevel"/>
    <w:tmpl w:val="969C70DE"/>
    <w:lvl w:ilvl="0" w:tplc="7D0A8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12799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CA4F4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F9E3B4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483F2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002A7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7EC3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7818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507D3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29A53D6"/>
    <w:multiLevelType w:val="hybridMultilevel"/>
    <w:tmpl w:val="E0F818CA"/>
    <w:lvl w:ilvl="0" w:tplc="419ED7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BA0BD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F4A52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64A19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DAB57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C4F54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D24990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F6EAB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DEEAD2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4FF3B5A"/>
    <w:multiLevelType w:val="hybridMultilevel"/>
    <w:tmpl w:val="32DC7490"/>
    <w:lvl w:ilvl="0" w:tplc="3DD468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D6FF8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76D5A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AE88C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7E44F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D7E5E3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A9AA88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B63E9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C96A46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79E763C3"/>
    <w:multiLevelType w:val="hybridMultilevel"/>
    <w:tmpl w:val="E43EB7BA"/>
    <w:lvl w:ilvl="0" w:tplc="EDAEF3B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3673B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C86A1D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B5CA76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1E4A6C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6CBBB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4CC2BB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CE9B3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A0C41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9EB7CBE"/>
    <w:multiLevelType w:val="hybridMultilevel"/>
    <w:tmpl w:val="AAF27F1C"/>
    <w:lvl w:ilvl="0" w:tplc="C4A4487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10DAC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1AB97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B0E27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0ADA0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30BE7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94F68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2A81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EF485E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B3044AB"/>
    <w:multiLevelType w:val="hybridMultilevel"/>
    <w:tmpl w:val="375AEC48"/>
    <w:lvl w:ilvl="0" w:tplc="2AEC0E7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3C1E1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F0A15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E3C30F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C0387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4A7FE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A54380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202F8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42894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7"/>
  </w:num>
  <w:num w:numId="2">
    <w:abstractNumId w:val="17"/>
  </w:num>
  <w:num w:numId="3">
    <w:abstractNumId w:val="20"/>
  </w:num>
  <w:num w:numId="4">
    <w:abstractNumId w:val="12"/>
  </w:num>
  <w:num w:numId="5">
    <w:abstractNumId w:val="26"/>
  </w:num>
  <w:num w:numId="6">
    <w:abstractNumId w:val="32"/>
  </w:num>
  <w:num w:numId="7">
    <w:abstractNumId w:val="19"/>
  </w:num>
  <w:num w:numId="8">
    <w:abstractNumId w:val="18"/>
  </w:num>
  <w:num w:numId="9">
    <w:abstractNumId w:val="6"/>
  </w:num>
  <w:num w:numId="10">
    <w:abstractNumId w:val="28"/>
  </w:num>
  <w:num w:numId="11">
    <w:abstractNumId w:val="9"/>
  </w:num>
  <w:num w:numId="12">
    <w:abstractNumId w:val="7"/>
  </w:num>
  <w:num w:numId="13">
    <w:abstractNumId w:val="8"/>
  </w:num>
  <w:num w:numId="14">
    <w:abstractNumId w:val="16"/>
  </w:num>
  <w:num w:numId="15">
    <w:abstractNumId w:val="15"/>
  </w:num>
  <w:num w:numId="16">
    <w:abstractNumId w:val="11"/>
  </w:num>
  <w:num w:numId="17">
    <w:abstractNumId w:val="31"/>
  </w:num>
  <w:num w:numId="18">
    <w:abstractNumId w:val="38"/>
  </w:num>
  <w:num w:numId="19">
    <w:abstractNumId w:val="23"/>
  </w:num>
  <w:num w:numId="20">
    <w:abstractNumId w:val="3"/>
  </w:num>
  <w:num w:numId="21">
    <w:abstractNumId w:val="2"/>
  </w:num>
  <w:num w:numId="22">
    <w:abstractNumId w:val="35"/>
  </w:num>
  <w:num w:numId="23">
    <w:abstractNumId w:val="29"/>
  </w:num>
  <w:num w:numId="24">
    <w:abstractNumId w:val="10"/>
  </w:num>
  <w:num w:numId="25">
    <w:abstractNumId w:val="5"/>
  </w:num>
  <w:num w:numId="26">
    <w:abstractNumId w:val="14"/>
  </w:num>
  <w:num w:numId="27">
    <w:abstractNumId w:val="36"/>
  </w:num>
  <w:num w:numId="28">
    <w:abstractNumId w:val="21"/>
  </w:num>
  <w:num w:numId="29">
    <w:abstractNumId w:val="13"/>
  </w:num>
  <w:num w:numId="30">
    <w:abstractNumId w:val="4"/>
  </w:num>
  <w:num w:numId="31">
    <w:abstractNumId w:val="37"/>
  </w:num>
  <w:num w:numId="32">
    <w:abstractNumId w:val="39"/>
  </w:num>
  <w:num w:numId="33">
    <w:abstractNumId w:val="33"/>
  </w:num>
  <w:num w:numId="34">
    <w:abstractNumId w:val="22"/>
  </w:num>
  <w:num w:numId="35">
    <w:abstractNumId w:val="30"/>
  </w:num>
  <w:num w:numId="36">
    <w:abstractNumId w:val="0"/>
  </w:num>
  <w:num w:numId="37">
    <w:abstractNumId w:val="25"/>
  </w:num>
  <w:num w:numId="38">
    <w:abstractNumId w:val="34"/>
  </w:num>
  <w:num w:numId="39">
    <w:abstractNumId w:val="1"/>
  </w:num>
  <w:num w:numId="40">
    <w:abstractNumId w:val="24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1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AQS5ubGBkaGJko6SsGpxcWZ+XkgBYa1AAFTGtQ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2DE54F6-2812-4AEB-9E12-6DD0E515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9"/>
    <w:qFormat/>
    <w:locked/>
    <w:pPr>
      <w:keepNext/>
      <w:keepLines/>
      <w:pBdr>
        <w:bottom w:val="thinThickSmallGap" w:sz="24" w:space="1" w:color="00B050"/>
      </w:pBdr>
      <w:shd w:val="clear" w:color="auto" w:fill="FFFF00"/>
      <w:spacing w:before="340" w:after="330" w:line="578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2">
    <w:name w:val="heading 2"/>
    <w:basedOn w:val="a"/>
    <w:link w:val="2Char"/>
    <w:uiPriority w:val="99"/>
    <w:qFormat/>
    <w:pPr>
      <w:widowControl/>
      <w:spacing w:before="100" w:beforeAutospacing="1" w:after="100" w:afterAutospacing="1"/>
      <w:jc w:val="left"/>
      <w:outlineLvl w:val="1"/>
    </w:pPr>
    <w:rPr>
      <w:rFonts w:ascii="微软雅黑" w:eastAsia="微软雅黑" w:hAnsi="宋体" w:cs="宋体"/>
      <w:b/>
      <w:bCs/>
      <w:color w:val="00B0F0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9"/>
    <w:locked/>
    <w:rPr>
      <w:rFonts w:eastAsia="楷体"/>
      <w:b/>
      <w:bCs/>
      <w:kern w:val="44"/>
      <w:sz w:val="28"/>
      <w:szCs w:val="44"/>
      <w:shd w:val="clear" w:color="auto" w:fill="FFFF00"/>
    </w:rPr>
  </w:style>
  <w:style w:type="character" w:customStyle="1" w:styleId="2Char">
    <w:name w:val="标题 2 Char"/>
    <w:link w:val="2"/>
    <w:uiPriority w:val="99"/>
    <w:locked/>
    <w:rPr>
      <w:rFonts w:ascii="微软雅黑" w:eastAsia="微软雅黑" w:hAnsi="宋体" w:cs="宋体"/>
      <w:b/>
      <w:bCs/>
      <w:color w:val="00B0F0"/>
      <w:sz w:val="36"/>
      <w:szCs w:val="36"/>
    </w:rPr>
  </w:style>
  <w:style w:type="paragraph" w:styleId="a3">
    <w:name w:val="Normal (Web)"/>
    <w:basedOn w:val="a"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a4">
    <w:name w:val="a"/>
    <w:basedOn w:val="a"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5">
    <w:name w:val="Balloon Text"/>
    <w:basedOn w:val="a"/>
    <w:link w:val="Char"/>
    <w:uiPriority w:val="99"/>
    <w:semiHidden/>
    <w:rPr>
      <w:sz w:val="18"/>
      <w:szCs w:val="18"/>
    </w:rPr>
  </w:style>
  <w:style w:type="character" w:customStyle="1" w:styleId="Char">
    <w:name w:val="批注框文本 Char"/>
    <w:link w:val="a5"/>
    <w:uiPriority w:val="99"/>
    <w:semiHidden/>
    <w:locked/>
    <w:rPr>
      <w:rFonts w:cs="Times New Roman"/>
      <w:sz w:val="18"/>
      <w:szCs w:val="18"/>
    </w:rPr>
  </w:style>
  <w:style w:type="paragraph" w:styleId="a6">
    <w:name w:val="header"/>
    <w:basedOn w:val="a"/>
    <w:link w:val="Char0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6"/>
    <w:uiPriority w:val="99"/>
    <w:semiHidden/>
    <w:locked/>
    <w:rPr>
      <w:rFonts w:cs="Times New Roman"/>
      <w:sz w:val="18"/>
      <w:szCs w:val="18"/>
    </w:rPr>
  </w:style>
  <w:style w:type="paragraph" w:styleId="a7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7"/>
    <w:uiPriority w:val="99"/>
    <w:semiHidden/>
    <w:locked/>
    <w:rPr>
      <w:rFonts w:cs="Times New Roman"/>
      <w:sz w:val="18"/>
      <w:szCs w:val="18"/>
    </w:rPr>
  </w:style>
  <w:style w:type="character" w:customStyle="1" w:styleId="apple-converted-space">
    <w:name w:val="apple-converted-space"/>
    <w:rPr>
      <w:rFonts w:cs="Times New Roman"/>
    </w:rPr>
  </w:style>
  <w:style w:type="paragraph" w:styleId="10">
    <w:name w:val="toc 1"/>
    <w:basedOn w:val="a"/>
    <w:next w:val="a"/>
    <w:autoRedefine/>
    <w:uiPriority w:val="39"/>
    <w:locked/>
    <w:rPr>
      <w:rFonts w:ascii="Times New Roman" w:hAnsi="Times New Roman"/>
      <w:szCs w:val="24"/>
    </w:rPr>
  </w:style>
  <w:style w:type="character" w:styleId="a8">
    <w:name w:val="Hyperlink"/>
    <w:uiPriority w:val="99"/>
    <w:rPr>
      <w:rFonts w:cs="Times New Roman"/>
      <w:color w:val="0000FF"/>
      <w:u w:val="single"/>
    </w:rPr>
  </w:style>
  <w:style w:type="paragraph" w:styleId="HTML">
    <w:name w:val="HTML Preformatted"/>
    <w:basedOn w:val="a"/>
    <w:link w:val="HTMLChar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Char">
    <w:name w:val="HTML 预设格式 Char"/>
    <w:link w:val="HTML"/>
    <w:uiPriority w:val="99"/>
    <w:semiHidden/>
    <w:rPr>
      <w:rFonts w:ascii="Courier New" w:hAnsi="Courier New" w:cs="Courier New"/>
      <w:sz w:val="20"/>
      <w:szCs w:val="20"/>
    </w:rPr>
  </w:style>
  <w:style w:type="character" w:styleId="a9">
    <w:name w:val="Subtle Reference"/>
    <w:uiPriority w:val="31"/>
    <w:qFormat/>
    <w:rPr>
      <w:smallCaps/>
      <w:color w:val="5A5A5A"/>
    </w:rPr>
  </w:style>
  <w:style w:type="paragraph" w:styleId="TOC">
    <w:name w:val="TOC Heading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eastAsia="宋体" w:hAnsi="Calibri Light"/>
      <w:b w:val="0"/>
      <w:bCs w:val="0"/>
      <w:color w:val="2E74B5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locked/>
    <w:pPr>
      <w:ind w:leftChars="200" w:left="420"/>
    </w:pPr>
  </w:style>
  <w:style w:type="table" w:styleId="aa">
    <w:name w:val="Table Grid"/>
    <w:basedOn w:val="a1"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Intense Reference"/>
    <w:basedOn w:val="a0"/>
    <w:uiPriority w:val="32"/>
    <w:qFormat/>
    <w:rPr>
      <w:b/>
      <w:bCs/>
      <w:smallCaps/>
      <w:color w:val="4F81BD" w:themeColor="accent1"/>
      <w:spacing w:val="5"/>
    </w:rPr>
  </w:style>
  <w:style w:type="character" w:styleId="ac">
    <w:name w:val="Strong"/>
    <w:basedOn w:val="a0"/>
    <w:uiPriority w:val="22"/>
    <w:qFormat/>
    <w:locked/>
    <w:rPr>
      <w:b/>
      <w:bCs/>
    </w:rPr>
  </w:style>
  <w:style w:type="paragraph" w:customStyle="1" w:styleId="profilemeta">
    <w:name w:val="profile_meta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35brush">
    <w:name w:val="135brush"/>
    <w:basedOn w:val="a0"/>
  </w:style>
  <w:style w:type="paragraph" w:customStyle="1" w:styleId="aut">
    <w:name w:val="aut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fxd">
    <w:name w:val="fxd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1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8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53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7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98051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60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7528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5565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202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9704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9107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40804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97348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007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7259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53278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646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996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191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7679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7631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762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49282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6115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818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859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5581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239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506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6562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52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18771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9589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9768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3342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479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5312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433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849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81250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9957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4041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084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3449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7274">
          <w:marLeft w:val="706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7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1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38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1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38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38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38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38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38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4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5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7154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74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4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m2000.us/myshoots/&#20174;&#20170;&#22825;&#24320;&#22987;&#30340;&#27599;1.mp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hyperlink" Target="http://km2000.us/myshoots/&#20174;&#20170;&#22825;&#24320;&#22987;&#30340;&#27599;1.mp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0F7FD-79F0-4CCA-8C6E-8E523D921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787</Words>
  <Characters>108</Characters>
  <Application>Microsoft Office Word</Application>
  <DocSecurity>0</DocSecurity>
  <Lines>1</Lines>
  <Paragraphs>1</Paragraphs>
  <ScaleCrop>false</ScaleCrop>
  <Company/>
  <LinksUpToDate>false</LinksUpToDate>
  <CharactersWithSpaces>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沙一世界，一花一天堂</dc:title>
  <dc:subject/>
  <dc:creator>lenovo</dc:creator>
  <cp:keywords/>
  <dc:description/>
  <cp:lastModifiedBy>Franklin 中国航发和上海交通大学</cp:lastModifiedBy>
  <cp:revision>8</cp:revision>
  <cp:lastPrinted>2021-05-17T18:24:00Z</cp:lastPrinted>
  <dcterms:created xsi:type="dcterms:W3CDTF">2021-05-17T08:01:00Z</dcterms:created>
  <dcterms:modified xsi:type="dcterms:W3CDTF">2021-05-18T03:24:00Z</dcterms:modified>
</cp:coreProperties>
</file>